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AD9942" w14:textId="77777777" w:rsidR="002979E3" w:rsidRPr="00010558" w:rsidRDefault="002979E3" w:rsidP="002979E3">
      <w:pPr>
        <w:rPr>
          <w:b/>
          <w:bCs/>
          <w:color w:val="FF0000"/>
        </w:rPr>
      </w:pPr>
      <w:r w:rsidRPr="00010558">
        <w:rPr>
          <w:b/>
          <w:bCs/>
          <w:color w:val="FF0000"/>
        </w:rPr>
        <w:t xml:space="preserve">Note: please make sure you fill all information related to your project below and convert everything to readme.md (GitHub)  </w:t>
      </w:r>
    </w:p>
    <w:p w14:paraId="482781DB" w14:textId="77777777" w:rsidR="002979E3" w:rsidRPr="002979E3" w:rsidRDefault="002979E3" w:rsidP="00805CFA">
      <w:pPr>
        <w:spacing w:after="0" w:line="240" w:lineRule="auto"/>
        <w:textAlignment w:val="baseline"/>
        <w:rPr>
          <w:rFonts w:eastAsia="Times New Roman" w:cs="Calibri"/>
          <w:sz w:val="24"/>
          <w:szCs w:val="24"/>
          <w:lang w:eastAsia="en-NZ"/>
        </w:rPr>
      </w:pPr>
    </w:p>
    <w:p w14:paraId="2A0CE712" w14:textId="05CA97A0" w:rsidR="00805CFA" w:rsidRPr="00805CFA" w:rsidRDefault="00805CFA" w:rsidP="00805CF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NZ" w:eastAsia="en-NZ"/>
        </w:rPr>
      </w:pPr>
      <w:r>
        <w:rPr>
          <w:rFonts w:eastAsia="Times New Roman" w:cs="Calibri"/>
          <w:sz w:val="24"/>
          <w:szCs w:val="24"/>
          <w:lang w:val="en-NZ" w:eastAsia="en-NZ"/>
        </w:rPr>
        <w:t>T</w:t>
      </w:r>
      <w:r w:rsidRPr="00805CFA">
        <w:rPr>
          <w:rFonts w:eastAsia="Times New Roman" w:cs="Calibri"/>
          <w:sz w:val="24"/>
          <w:szCs w:val="24"/>
          <w:lang w:val="en-NZ" w:eastAsia="en-NZ"/>
        </w:rPr>
        <w:t>able 1: Resource needs for our project  </w:t>
      </w:r>
    </w:p>
    <w:tbl>
      <w:tblPr>
        <w:tblW w:w="140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49"/>
        <w:gridCol w:w="2547"/>
        <w:gridCol w:w="2545"/>
        <w:gridCol w:w="2513"/>
        <w:gridCol w:w="4022"/>
      </w:tblGrid>
      <w:tr w:rsidR="00B21590" w:rsidRPr="00805CFA" w14:paraId="0A5B607A" w14:textId="77777777" w:rsidTr="00A307F2">
        <w:trPr>
          <w:trHeight w:val="611"/>
        </w:trPr>
        <w:tc>
          <w:tcPr>
            <w:tcW w:w="563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C095596" w14:textId="77777777" w:rsidR="00805CFA" w:rsidRPr="00805CFA" w:rsidRDefault="00805CFA" w:rsidP="00805CFA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Deliverable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1D25303D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Resource name </w:t>
            </w:r>
          </w:p>
        </w:tc>
        <w:tc>
          <w:tcPr>
            <w:tcW w:w="281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36B85859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Amount of resource required in (hours) or (number of items) </w:t>
            </w:r>
          </w:p>
        </w:tc>
        <w:tc>
          <w:tcPr>
            <w:tcW w:w="281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59220D0C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Cost </w:t>
            </w:r>
          </w:p>
        </w:tc>
      </w:tr>
      <w:tr w:rsidR="00CA5997" w:rsidRPr="00805CFA" w14:paraId="3896E700" w14:textId="77777777" w:rsidTr="00A307F2">
        <w:trPr>
          <w:trHeight w:val="1755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E90D700" w14:textId="68CF7D93" w:rsidR="00805CFA" w:rsidRPr="00805CFA" w:rsidRDefault="0077469D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Tasks</w:t>
            </w:r>
            <w:r w:rsidR="00805CFA"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594FB0F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Description 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F704331" w14:textId="77777777" w:rsidR="00805CFA" w:rsidRPr="00805CFA" w:rsidRDefault="00805CFA" w:rsidP="00805CF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0CE995A" w14:textId="77777777" w:rsidR="00805CFA" w:rsidRPr="00805CFA" w:rsidRDefault="00805CFA" w:rsidP="00805CF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0DDD08F" w14:textId="77777777" w:rsidR="00805CFA" w:rsidRPr="00805CFA" w:rsidRDefault="00805CFA" w:rsidP="00805CF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</w:tr>
      <w:tr w:rsidR="00B21590" w:rsidRPr="00805CFA" w14:paraId="6F489A53" w14:textId="77777777" w:rsidTr="00A307F2">
        <w:trPr>
          <w:trHeight w:val="1196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028B7CE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1.0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5201449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Planning – prepare meeting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AB6DBB5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Team members meeting (workshop)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4178885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4 hours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5DD2105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4x30$= 120$  </w:t>
            </w:r>
          </w:p>
        </w:tc>
      </w:tr>
      <w:tr w:rsidR="00B21590" w:rsidRPr="00805CFA" w14:paraId="3F33DD97" w14:textId="77777777" w:rsidTr="00A307F2">
        <w:trPr>
          <w:trHeight w:val="585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F55565E" w14:textId="5408A1A4" w:rsidR="00805CFA" w:rsidRPr="00DD2DF8" w:rsidRDefault="00DD2DF8" w:rsidP="00805CFA">
            <w:p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  <w:lang w:val="en-NZ"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  <w:t>2</w:t>
            </w: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>.0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7DF2380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Design a website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661A6B0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Laptop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B4488D3" w14:textId="6A2DF401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2 laptop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F41ED28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2x500$ = 1000$ </w:t>
            </w:r>
          </w:p>
        </w:tc>
      </w:tr>
      <w:tr w:rsidR="00B21590" w:rsidRPr="00805CFA" w14:paraId="38F7A1BF" w14:textId="77777777" w:rsidTr="00A307F2">
        <w:trPr>
          <w:trHeight w:val="611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3C8BD53" w14:textId="740940AA" w:rsidR="00805CFA" w:rsidRPr="00DD2DF8" w:rsidRDefault="00DD2DF8" w:rsidP="00805CFA">
            <w:p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  <w:lang w:val="en-NZ"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  <w:t>3</w:t>
            </w: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>.0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7140055" w14:textId="293CFCAB" w:rsidR="00805CFA" w:rsidRPr="00DD2DF8" w:rsidRDefault="00DD2DF8" w:rsidP="00805CFA">
            <w:p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  <w:lang w:val="en-NZ"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  <w:t>L</w:t>
            </w: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>ooking for more partner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55D74ED" w14:textId="54A0A73C" w:rsidR="00805CFA" w:rsidRPr="00DD2DF8" w:rsidRDefault="00DD2DF8" w:rsidP="00805CFA">
            <w:p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  <w:lang w:val="en-NZ"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  <w:t>P</w:t>
            </w: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>hones and laptop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D5B7CD8" w14:textId="1DF8D2C5" w:rsidR="00805CFA" w:rsidRPr="00DD2DF8" w:rsidRDefault="00DD2DF8" w:rsidP="00805CFA">
            <w:p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  <w:lang w:val="en-NZ"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  <w:t>4</w:t>
            </w: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 xml:space="preserve"> phones and 2 laptop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9D12EA8" w14:textId="04908698" w:rsidR="00805CFA" w:rsidRPr="00DD2DF8" w:rsidRDefault="00DD2DF8" w:rsidP="00805CFA">
            <w:p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  <w:lang w:val="en-NZ"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  <w:t>4</w:t>
            </w: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>x1000</w:t>
            </w:r>
            <w:r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  <w:t>+</w:t>
            </w: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>2x500=5000</w:t>
            </w:r>
          </w:p>
        </w:tc>
      </w:tr>
      <w:tr w:rsidR="00B21590" w:rsidRPr="00805CFA" w14:paraId="5273333E" w14:textId="77777777" w:rsidTr="00A307F2">
        <w:trPr>
          <w:trHeight w:val="611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F062336" w14:textId="6468C4C5" w:rsidR="00DD2DF8" w:rsidRDefault="00DD2DF8" w:rsidP="00805CFA">
            <w:p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  <w:lang w:val="en-NZ"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  <w:t>3</w:t>
            </w: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>.5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981B951" w14:textId="387C8285" w:rsidR="00DD2DF8" w:rsidRDefault="00575F51" w:rsidP="00805CFA">
            <w:p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  <w:lang w:val="en-NZ"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  <w:t>R</w:t>
            </w: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>ecruiting employee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0AF2514" w14:textId="2363118A" w:rsidR="00DD2DF8" w:rsidRDefault="00575F51" w:rsidP="00805CFA">
            <w:p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  <w:lang w:val="en-NZ"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  <w:t>P</w:t>
            </w: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>hones, laptops and related technical personnel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A2E4324" w14:textId="605715B4" w:rsidR="00DD2DF8" w:rsidRDefault="00575F51" w:rsidP="00805CFA">
            <w:p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  <w:lang w:val="en-NZ"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  <w:t>2</w:t>
            </w: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 xml:space="preserve">0 phones and 7laptops and </w:t>
            </w:r>
            <w:r w:rsidR="004C58FB">
              <w:rPr>
                <w:rFonts w:ascii="Times New Roman" w:hAnsi="Times New Roman"/>
                <w:sz w:val="24"/>
                <w:szCs w:val="24"/>
                <w:lang w:val="en-NZ" w:eastAsia="zh-CN"/>
              </w:rPr>
              <w:t>15 related technical personnel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BD26B81" w14:textId="3D57A8F1" w:rsidR="004C58FB" w:rsidRDefault="004C58FB" w:rsidP="00805CFA">
            <w:p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  <w:lang w:val="en-NZ"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  <w:t>2</w:t>
            </w: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>0x1000+7x500+4000x15=83500</w:t>
            </w:r>
          </w:p>
        </w:tc>
      </w:tr>
      <w:tr w:rsidR="004C58FB" w:rsidRPr="00805CFA" w14:paraId="4486616B" w14:textId="77777777" w:rsidTr="00A307F2">
        <w:trPr>
          <w:trHeight w:val="611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F98F9E0" w14:textId="22A6539D" w:rsidR="004C58FB" w:rsidRDefault="00586936" w:rsidP="00805CFA">
            <w:p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  <w:lang w:val="en-NZ"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  <w:t>4</w:t>
            </w: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>.0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AB6F857" w14:textId="78818B3F" w:rsidR="004C58FB" w:rsidRDefault="006E6F60" w:rsidP="00805CFA">
            <w:p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  <w:lang w:val="en-NZ" w:eastAsia="zh-CN"/>
              </w:rPr>
            </w:pP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>Expand the scale of the company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8620603" w14:textId="325F3D13" w:rsidR="004C58FB" w:rsidRDefault="00CA5997" w:rsidP="00805CFA">
            <w:p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  <w:lang w:val="en-NZ"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  <w:t>B</w:t>
            </w: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>usiness certificate, land certificate, various facilities and personnel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38D63DB" w14:textId="7C052499" w:rsidR="004C58FB" w:rsidRDefault="00B21590" w:rsidP="00805CFA">
            <w:p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  <w:lang w:val="en-NZ"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  <w:t>4</w:t>
            </w: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>00 phones and 500 laptops and 300 related technical personnel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23C75F7" w14:textId="21A4DC2C" w:rsidR="00B21590" w:rsidRPr="00B21590" w:rsidRDefault="00B21590" w:rsidP="00805CFA">
            <w:pPr>
              <w:spacing w:after="0" w:line="240" w:lineRule="auto"/>
              <w:textAlignment w:val="baseline"/>
              <w:rPr>
                <w:rFonts w:ascii="Times New Roman" w:hAnsi="Times New Roman"/>
                <w:sz w:val="24"/>
                <w:szCs w:val="24"/>
                <w:lang w:val="en-NZ" w:eastAsia="zh-CN"/>
              </w:rPr>
            </w:pP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>400x1000</w:t>
            </w:r>
            <w:r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  <w:t>+</w:t>
            </w: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>500x500+300x4000=1850000</w:t>
            </w:r>
          </w:p>
        </w:tc>
      </w:tr>
      <w:tr w:rsidR="00CA5997" w:rsidRPr="00805CFA" w14:paraId="4DFFD1FB" w14:textId="77777777" w:rsidTr="00A307F2">
        <w:trPr>
          <w:trHeight w:val="611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F04F781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Total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C97BE8B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7475BA8D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382AE2E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2760F766" w14:textId="0FAB3774" w:rsidR="00805CFA" w:rsidRPr="00805CFA" w:rsidRDefault="00B21590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1939620</w:t>
            </w:r>
            <w:r w:rsidR="00805CFA" w:rsidRPr="00805CFA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$ NZ</w:t>
            </w:r>
            <w:r w:rsidR="00805CFA"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</w:tr>
    </w:tbl>
    <w:p w14:paraId="6A27606C" w14:textId="77777777" w:rsidR="00805CFA" w:rsidRPr="00805CFA" w:rsidRDefault="00805CFA" w:rsidP="00805CF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NZ" w:eastAsia="en-NZ"/>
        </w:rPr>
      </w:pPr>
      <w:r w:rsidRPr="00805CFA">
        <w:rPr>
          <w:rFonts w:eastAsia="Times New Roman" w:cs="Calibri"/>
          <w:sz w:val="24"/>
          <w:szCs w:val="24"/>
          <w:lang w:val="en-NZ" w:eastAsia="en-NZ"/>
        </w:rPr>
        <w:t> </w:t>
      </w:r>
    </w:p>
    <w:p w14:paraId="03AB1210" w14:textId="77777777" w:rsidR="00805CFA" w:rsidRPr="00805CFA" w:rsidRDefault="00805CFA" w:rsidP="00805CF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NZ" w:eastAsia="en-NZ"/>
        </w:rPr>
      </w:pPr>
      <w:r w:rsidRPr="00805CFA">
        <w:rPr>
          <w:rFonts w:eastAsia="Times New Roman" w:cs="Calibri"/>
          <w:sz w:val="24"/>
          <w:szCs w:val="24"/>
          <w:lang w:val="en-NZ" w:eastAsia="en-NZ"/>
        </w:rPr>
        <w:t> </w:t>
      </w:r>
    </w:p>
    <w:p w14:paraId="65F58451" w14:textId="77777777" w:rsidR="00A307F2" w:rsidRDefault="00A307F2" w:rsidP="00A307F2"/>
    <w:p w14:paraId="16E20C64" w14:textId="77777777" w:rsidR="00A307F2" w:rsidRDefault="00A307F2" w:rsidP="00A307F2">
      <w:r>
        <w:t xml:space="preserve">Reference: </w:t>
      </w:r>
      <w:proofErr w:type="spellStart"/>
      <w:r>
        <w:t>Excelonist</w:t>
      </w:r>
      <w:proofErr w:type="spellEnd"/>
      <w:r>
        <w:t xml:space="preserve"> (n.d.) </w:t>
      </w:r>
      <w:r>
        <w:rPr>
          <w:i/>
          <w:iCs/>
        </w:rPr>
        <w:t>PM template</w:t>
      </w:r>
      <w:r>
        <w:t xml:space="preserve">. htttp://www.Excelonist.com. </w:t>
      </w:r>
    </w:p>
    <w:p w14:paraId="034AD2EA" w14:textId="77777777" w:rsidR="007F5382" w:rsidRPr="00684B5F" w:rsidRDefault="007F5382" w:rsidP="00684B5F"/>
    <w:sectPr w:rsidR="007F5382" w:rsidRPr="00684B5F" w:rsidSect="00A307F2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a0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5"/>
  </w:num>
  <w:num w:numId="5">
    <w:abstractNumId w:val="4"/>
  </w:num>
  <w:num w:numId="6">
    <w:abstractNumId w:val="7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bIwNTA3NTRW0lEKTi0uzszPAykwrAUA3yWMPiwAAAA="/>
  </w:docVars>
  <w:rsids>
    <w:rsidRoot w:val="008911ED"/>
    <w:rsid w:val="000A5D4C"/>
    <w:rsid w:val="002979E3"/>
    <w:rsid w:val="004C58FB"/>
    <w:rsid w:val="00575F51"/>
    <w:rsid w:val="00586936"/>
    <w:rsid w:val="00684B5F"/>
    <w:rsid w:val="006E6F60"/>
    <w:rsid w:val="0077469D"/>
    <w:rsid w:val="007F5382"/>
    <w:rsid w:val="00805CFA"/>
    <w:rsid w:val="00846788"/>
    <w:rsid w:val="008911ED"/>
    <w:rsid w:val="008F7BBC"/>
    <w:rsid w:val="00994D34"/>
    <w:rsid w:val="00A307F2"/>
    <w:rsid w:val="00B21590"/>
    <w:rsid w:val="00C14A14"/>
    <w:rsid w:val="00CA0A83"/>
    <w:rsid w:val="00CA5997"/>
    <w:rsid w:val="00D84B29"/>
    <w:rsid w:val="00DA43AD"/>
    <w:rsid w:val="00DD2DF8"/>
    <w:rsid w:val="00E65FD0"/>
    <w:rsid w:val="00F363B3"/>
    <w:rsid w:val="00F46FFB"/>
    <w:rsid w:val="00FA5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E0A8D5"/>
  <w15:chartTrackingRefBased/>
  <w15:docId w15:val="{1D65E1D1-A8D3-42E5-B7E8-CE28FAAF3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FA5D34"/>
    <w:rPr>
      <w:lang w:val="en-GB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List Paragraph"/>
    <w:basedOn w:val="a1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a0">
    <w:name w:val="List Bullet"/>
    <w:basedOn w:val="a1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a">
    <w:name w:val="List Number"/>
    <w:basedOn w:val="a1"/>
    <w:uiPriority w:val="99"/>
    <w:rsid w:val="007F5382"/>
    <w:pPr>
      <w:numPr>
        <w:numId w:val="2"/>
      </w:numPr>
      <w:contextualSpacing/>
    </w:pPr>
  </w:style>
  <w:style w:type="paragraph" w:customStyle="1" w:styleId="paragraph">
    <w:name w:val="paragraph"/>
    <w:basedOn w:val="a1"/>
    <w:rsid w:val="00805CF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a2"/>
    <w:rsid w:val="00805CFA"/>
  </w:style>
  <w:style w:type="character" w:customStyle="1" w:styleId="eop">
    <w:name w:val="eop"/>
    <w:basedOn w:val="a2"/>
    <w:rsid w:val="00805C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41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9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20678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9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7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726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45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678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466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2227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73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6086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61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926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800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255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202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7063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528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793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245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9257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781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650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747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299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0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6361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096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719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695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2120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430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169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819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173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71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45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313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035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728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84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221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2989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306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178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33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2941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621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211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302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098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944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43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568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481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4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148</Words>
  <Characters>849</Characters>
  <Application>Microsoft Office Word</Application>
  <DocSecurity>0</DocSecurity>
  <Lines>7</Lines>
  <Paragraphs>1</Paragraphs>
  <ScaleCrop>false</ScaleCrop>
  <Company/>
  <LinksUpToDate>false</LinksUpToDate>
  <CharactersWithSpaces>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2987953471@qq.com</cp:lastModifiedBy>
  <cp:revision>8</cp:revision>
  <dcterms:created xsi:type="dcterms:W3CDTF">2021-06-16T02:43:00Z</dcterms:created>
  <dcterms:modified xsi:type="dcterms:W3CDTF">2021-11-14T06:49:00Z</dcterms:modified>
</cp:coreProperties>
</file>